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Peru</w:t>
      </w:r>
      <w:r>
        <w:t xml:space="preserve"> </w:t>
      </w:r>
      <w:r>
        <w:t xml:space="preserve">Lima</w:t>
      </w:r>
    </w:p>
    <w:bookmarkStart w:id="24" w:name="X626a65f7c1c91081e6b1e7ade1909209772cb2a"/>
    <w:p>
      <w:pPr>
        <w:pStyle w:val="Heading1"/>
      </w:pPr>
      <w:r>
        <w:t xml:space="preserve">Cover Letter for Photographer Position in Peru Lima</w:t>
      </w:r>
    </w:p>
    <w:p>
      <w:pPr>
        <w:pStyle w:val="FirstParagraph"/>
      </w:pPr>
      <w:r>
        <w:t xml:space="preserve">Dear [Hiring Manager's Name],</w:t>
      </w:r>
    </w:p>
    <w:p>
      <w:pPr>
        <w:pStyle w:val="BodyText"/>
      </w:pPr>
      <w:r>
        <w:t xml:space="preserve">I am writing to express my enthusiastic interest in the Photographer position at your organization, specifically within the vibrant and culturally rich city of Peru Lima. As a dedicated and passionate photographer with a deep appreciation for capturing the essence of human experiences, I am eager to contribute my skills, creativity, and expertise to your team. My journey as a Photographer has been shaped by immersive storytelling through visual artistry, particularly in dynamic environments like Lima, where the fusion of history, modernity, and tradition creates endless opportunities for compelling imagery.</w:t>
      </w:r>
    </w:p>
    <w:p>
      <w:pPr>
        <w:pStyle w:val="BodyText"/>
      </w:pPr>
      <w:r>
        <w:t xml:space="preserve">With over [X years] of experience in photography across diverse genres—including documentary, portrait, event coverage, and landscape—my work has consistently focused on preserving moments that resonate with authenticity. I believe that a Cover Letter is not just a formal document but an opportunity to convey who I am as a professional and why my background aligns with your needs. In Peru Lima, where the city’s energy is reflected in its streets, markets, and people, my approach to photography thrives on capturing the unfiltered beauty of everyday life while maintaining a sharp eye for detail and composition.</w:t>
      </w:r>
    </w:p>
    <w:bookmarkStart w:id="20" w:name="why-i-am-a-strong-fit-for-this-role"/>
    <w:p>
      <w:pPr>
        <w:pStyle w:val="Heading2"/>
      </w:pPr>
      <w:r>
        <w:t xml:space="preserve">Why I Am a Strong Fit for This Role</w:t>
      </w:r>
    </w:p>
    <w:p>
      <w:pPr>
        <w:pStyle w:val="FirstParagraph"/>
      </w:pPr>
      <w:r>
        <w:t xml:space="preserve">My career as a Photographer has been rooted in understanding the unique requirements of clients and translating their vision into impactful visuals. In Lima, where the cultural landscape is both traditional and evolving, I have honed my ability to adapt to different settings—from bustling urban environments to serene coastal vistas. This versatility has allowed me to work with local businesses, event organizers, and community projects that value the power of imagery in storytelling.</w:t>
      </w:r>
    </w:p>
    <w:p>
      <w:pPr>
        <w:pStyle w:val="BodyText"/>
      </w:pPr>
      <w:r>
        <w:t xml:space="preserve">One of my core strengths lies in my technical proficiency. I am fluent in using advanced camera systems, lighting techniques, and post-production software such as Adobe Photoshop and Lightroom. However, I believe that technical skill alone is not enough; it must be paired with a deep connection to the subject matter. In Lima, where the city’s history is etched into its architecture and the lives of its people are woven into its fabric, I have developed a keen sensitivity to capturing moments that evoke emotion and narrative.</w:t>
      </w:r>
    </w:p>
    <w:bookmarkEnd w:id="20"/>
    <w:bookmarkStart w:id="21" w:name="X921efe83c7d2de8bf392d6ca34a5e46d0ab1be9"/>
    <w:p>
      <w:pPr>
        <w:pStyle w:val="Heading2"/>
      </w:pPr>
      <w:r>
        <w:t xml:space="preserve">Understanding Peru Lima’s Unique Visual Landscape</w:t>
      </w:r>
    </w:p>
    <w:p>
      <w:pPr>
        <w:pStyle w:val="FirstParagraph"/>
      </w:pPr>
      <w:r>
        <w:t xml:space="preserve">Peru Lima is a city that offers an unparalleled blend of cultural heritage and modern innovation. As a Photographer, I have always been drawn to its rich history, from the colonial-era buildings of the Historic Center to the colorful murals of Barranco. The vibrant street food scene, bustling markets like Mercado Central, and the serene beaches of Miraflores are just a few examples of how Lima’s diversity provides endless inspiration. My work in this region has allowed me to document not only its physical beauty but also the stories of its people—artisans, families, and communities who shape its identity.</w:t>
      </w:r>
    </w:p>
    <w:p>
      <w:pPr>
        <w:pStyle w:val="BodyText"/>
      </w:pPr>
      <w:r>
        <w:t xml:space="preserve">One project that stands out is my collaboration with a local cultural organization to create a visual archive of Lima’s traditional crafts. This initiative required me to spend weeks in neighborhoods like San Isidro and Barranco, engaging with artisans and capturing their techniques in a way that honors their legacy. The result was a series of images that not only showcased the craftsmanship but also highlighted the human stories behind each piece. Such experiences have reinforced my belief that photography is not just about taking pictures but about building connections and preserving narratives.</w:t>
      </w:r>
    </w:p>
    <w:bookmarkEnd w:id="21"/>
    <w:bookmarkStart w:id="22" w:name="how-i-can-contribute-to-your-team"/>
    <w:p>
      <w:pPr>
        <w:pStyle w:val="Heading2"/>
      </w:pPr>
      <w:r>
        <w:t xml:space="preserve">How I Can Contribute to Your Team</w:t>
      </w:r>
    </w:p>
    <w:p>
      <w:pPr>
        <w:pStyle w:val="FirstParagraph"/>
      </w:pPr>
      <w:r>
        <w:t xml:space="preserve">I am confident that my experience and passion for photography will add value to your organization. As a Photographer in Peru Lima, I have developed a strong network of local contacts, including event planners, businesses, and cultural institutions. This network allows me to quickly adapt to new projects and understand the specific needs of clients who seek authentic representation of Lima’s culture.</w:t>
      </w:r>
    </w:p>
    <w:p>
      <w:pPr>
        <w:pStyle w:val="BodyText"/>
      </w:pPr>
      <w:r>
        <w:t xml:space="preserve">Moreover, my ability to work independently or as part of a team makes me a flexible asset. Whether I am documenting an event for a corporate client, creating content for a social media campaign, or capturing the essence of a community initiative, I approach each task with creativity and professionalism. I also have experience in managing photo shoots from concept to delivery, ensuring that every detail aligns with the client’s vision.</w:t>
      </w:r>
    </w:p>
    <w:bookmarkEnd w:id="22"/>
    <w:bookmarkStart w:id="23" w:name="why-peru-lima-matters-to-me"/>
    <w:p>
      <w:pPr>
        <w:pStyle w:val="Heading2"/>
      </w:pPr>
      <w:r>
        <w:t xml:space="preserve">Why Peru Lima Matters to Me</w:t>
      </w:r>
    </w:p>
    <w:p>
      <w:pPr>
        <w:pStyle w:val="FirstParagraph"/>
      </w:pPr>
      <w:r>
        <w:t xml:space="preserve">Peru Lima is more than just a location for me—it is a source of inspiration and a place where I have grown both personally and professionally. The city’s unique character, from its colonial architecture to its modern art galleries, has shaped my perspective as a Photographer. I have also had the privilege of collaborating with local artists, filmmakers, and organizations that share my commitment to highlighting the beauty and complexity of Peruvian culture.</w:t>
      </w:r>
    </w:p>
    <w:p>
      <w:pPr>
        <w:pStyle w:val="BodyText"/>
      </w:pPr>
      <w:r>
        <w:t xml:space="preserve">Living in Lima has given me a deep understanding of its rhythms and nuances. I know how to navigate its bustling streets, capture the energy of its festivals, and document the quiet moments that often go unnoticed. This connection allows me to produce work that is not only visually striking but also culturally resonant. I am particularly passionate about projects that celebrate Lima’s heritage while embracing its future.</w:t>
      </w:r>
    </w:p>
    <w:p>
      <w:pPr>
        <w:pStyle w:val="BodyText"/>
      </w:pPr>
      <w:r>
        <w:t xml:space="preserve">In conclusion, I would be honored to contribute my skills as a Photographer to your organization in Peru Lima. My dedication to storytelling through imagery, combined with my adaptability and cultural awareness, positions me to deliver exceptional results. I am eager to discuss how my background and vision align with your goals and look forward to the opportunity to collaborate.</w:t>
      </w:r>
    </w:p>
    <w:p>
      <w:pPr>
        <w:pStyle w:val="BodyText"/>
      </w:pPr>
      <w:r>
        <w:t xml:space="preserve">Sincerely,</w:t>
      </w:r>
      <w:r>
        <w:br/>
      </w:r>
      <w:r>
        <w:t xml:space="preserve">[Your Full Name]</w:t>
      </w:r>
      <w:r>
        <w:br/>
      </w:r>
      <w:r>
        <w:t xml:space="preserve">[Your Contact Information]</w:t>
      </w:r>
      <w:r>
        <w:br/>
      </w:r>
      <w:r>
        <w:t xml:space="preserve">[Portfolio Website or Instagram Hand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Peru Lima</dc:title>
  <dc:creator/>
  <dc:language>en</dc:language>
  <cp:keywords/>
  <dcterms:created xsi:type="dcterms:W3CDTF">2026-07-23T01:36:55Z</dcterms:created>
  <dcterms:modified xsi:type="dcterms:W3CDTF">2026-07-23T01:36:55Z</dcterms:modified>
</cp:coreProperties>
</file>

<file path=docProps/custom.xml><?xml version="1.0" encoding="utf-8"?>
<Properties xmlns="http://schemas.openxmlformats.org/officeDocument/2006/custom-properties" xmlns:vt="http://schemas.openxmlformats.org/officeDocument/2006/docPropsVTypes"/>
</file>